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1CFF9F">
      <w:pPr>
        <w:rPr>
          <w:rFonts w:hint="default" w:ascii="Calibri" w:hAnsi="Calibri" w:cs="Calibri"/>
          <w:b/>
          <w:bCs/>
          <w:sz w:val="24"/>
          <w:szCs w:val="24"/>
          <w:lang w:val="en-US"/>
        </w:rPr>
      </w:pPr>
      <w:bookmarkStart w:id="0" w:name="_GoBack"/>
      <w:bookmarkEnd w:id="0"/>
      <w:r>
        <w:rPr>
          <w:rFonts w:hint="default" w:ascii="Calibri" w:hAnsi="Calibri" w:cs="Calibri"/>
          <w:b/>
          <w:bCs/>
          <w:sz w:val="24"/>
          <w:szCs w:val="24"/>
          <w:lang w:val="en-US"/>
        </w:rPr>
        <w:t xml:space="preserve">1) We have an audio signal u(n) ("voice_short.wav") that we want to modify to achieve an echo effect that starts after 1 second of recording and has half the intensity (volume) of the original. </w:t>
      </w:r>
    </w:p>
    <w:p w14:paraId="00C38C44">
      <w:pPr>
        <w:rPr>
          <w:rFonts w:hint="default" w:ascii="Calibri" w:hAnsi="Calibri" w:cs="Calibri"/>
          <w:b/>
          <w:bCs/>
          <w:sz w:val="24"/>
          <w:szCs w:val="24"/>
          <w:lang w:val="en-US"/>
        </w:rPr>
      </w:pPr>
      <w:r>
        <w:rPr>
          <w:rFonts w:hint="default" w:ascii="Calibri" w:hAnsi="Calibri" w:cs="Calibri"/>
          <w:b/>
          <w:bCs/>
          <w:sz w:val="24"/>
          <w:szCs w:val="24"/>
          <w:lang w:val="en-US"/>
        </w:rPr>
        <w:t>Using the convolution (in Matlab, the conv function) of the original audio signal u(n) with a suitably designed impulse response (filter) g(n), we calculate the modified signal y(n). Plot the original and modified audio signal (plot only the part of the signal between the first and second second second) and listen to both signals (in Matlab, the "sound" function, or the "audioplayer" and "play" functions). Evaluate the difference between the original audio signal u(n) and the modified audio signal y(n).</w:t>
      </w:r>
    </w:p>
    <w:p w14:paraId="100B5B81">
      <w:pPr>
        <w:rPr>
          <w:rFonts w:hint="default" w:ascii="Calibri" w:hAnsi="Calibri" w:cs="Calibri"/>
          <w:b/>
          <w:bCs/>
          <w:sz w:val="24"/>
          <w:szCs w:val="24"/>
          <w:lang w:val="en-US"/>
        </w:rPr>
      </w:pPr>
      <w:r>
        <w:rPr>
          <w:rFonts w:hint="default" w:ascii="Calibri" w:hAnsi="Calibri" w:cs="Calibri"/>
          <w:b/>
          <w:bCs/>
          <w:sz w:val="24"/>
          <w:szCs w:val="24"/>
          <w:lang w:val="en-US"/>
        </w:rPr>
        <w:t>y(n)=u(k)∗g(k)</w:t>
      </w:r>
    </w:p>
    <w:p w14:paraId="3030E544">
      <w:pPr>
        <w:rPr>
          <w:rFonts w:hint="default" w:ascii="Calibri" w:hAnsi="Calibri" w:cs="Calibri"/>
          <w:b/>
          <w:bCs/>
          <w:sz w:val="24"/>
          <w:szCs w:val="24"/>
          <w:lang w:val="en-US"/>
        </w:rPr>
      </w:pPr>
      <w:r>
        <w:rPr>
          <w:rFonts w:hint="default" w:ascii="Calibri" w:hAnsi="Calibri" w:cs="Calibri"/>
          <w:b/>
          <w:bCs/>
          <w:sz w:val="24"/>
          <w:szCs w:val="24"/>
          <w:lang w:val="en-US"/>
        </w:rPr>
        <w:t>Picture of the Solution in Octave Online</w:t>
      </w:r>
    </w:p>
    <w:p w14:paraId="70B54D95">
      <w:pPr>
        <w:rPr>
          <w:rFonts w:hint="default" w:ascii="Calibri" w:hAnsi="Calibri" w:cs="Calibri"/>
          <w:b/>
          <w:bCs/>
          <w:sz w:val="24"/>
          <w:szCs w:val="24"/>
          <w:lang w:val="en-US"/>
        </w:rPr>
      </w:pPr>
      <w:r>
        <w:rPr>
          <w:rFonts w:hint="default" w:ascii="Calibri" w:hAnsi="Calibri" w:cs="Calibri"/>
        </w:rPr>
        <w:drawing>
          <wp:inline distT="0" distB="0" distL="114300" distR="114300">
            <wp:extent cx="5751195" cy="2726055"/>
            <wp:effectExtent l="0" t="0" r="1905" b="444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6"/>
                    <a:stretch>
                      <a:fillRect/>
                    </a:stretch>
                  </pic:blipFill>
                  <pic:spPr>
                    <a:xfrm>
                      <a:off x="0" y="0"/>
                      <a:ext cx="5751195" cy="2726055"/>
                    </a:xfrm>
                    <a:prstGeom prst="rect">
                      <a:avLst/>
                    </a:prstGeom>
                    <a:noFill/>
                    <a:ln>
                      <a:noFill/>
                    </a:ln>
                  </pic:spPr>
                </pic:pic>
              </a:graphicData>
            </a:graphic>
          </wp:inline>
        </w:drawing>
      </w:r>
    </w:p>
    <w:p w14:paraId="334F43EE">
      <w:pPr>
        <w:rPr>
          <w:rFonts w:hint="default" w:ascii="Calibri" w:hAnsi="Calibri" w:cs="Calibri"/>
          <w:b/>
          <w:bCs/>
          <w:sz w:val="24"/>
          <w:szCs w:val="24"/>
          <w:lang w:val="en-US"/>
        </w:rPr>
      </w:pPr>
      <w:r>
        <w:rPr>
          <w:rFonts w:hint="default" w:ascii="Calibri" w:hAnsi="Calibri" w:cs="Calibri"/>
          <w:b/>
          <w:bCs/>
          <w:sz w:val="24"/>
          <w:szCs w:val="24"/>
          <w:lang w:val="en-US"/>
        </w:rPr>
        <w:t xml:space="preserve">Code for octave online: </w:t>
      </w:r>
    </w:p>
    <w:p w14:paraId="27937ACF">
      <w:pPr>
        <w:bidi w:val="0"/>
        <w:rPr>
          <w:rFonts w:hint="default" w:ascii="Calibri" w:hAnsi="Calibri" w:cs="Calibri"/>
          <w:lang w:val="en-US"/>
        </w:rPr>
      </w:pPr>
      <w:r>
        <w:rPr>
          <w:rFonts w:hint="default" w:ascii="Calibri" w:hAnsi="Calibri" w:cs="Calibri"/>
          <w:lang w:val="en-US"/>
        </w:rPr>
        <w:t>% Load the original audio signal</w:t>
      </w:r>
    </w:p>
    <w:p w14:paraId="469CDBCE">
      <w:pPr>
        <w:bidi w:val="0"/>
        <w:rPr>
          <w:rFonts w:hint="default" w:ascii="Calibri" w:hAnsi="Calibri" w:cs="Calibri"/>
          <w:lang w:val="en-US"/>
        </w:rPr>
      </w:pPr>
      <w:r>
        <w:rPr>
          <w:rFonts w:hint="default" w:ascii="Calibri" w:hAnsi="Calibri" w:cs="Calibri"/>
          <w:lang w:val="en-US"/>
        </w:rPr>
        <w:t>u = audioread('voice_short.wav');</w:t>
      </w:r>
    </w:p>
    <w:p w14:paraId="1D590088">
      <w:pPr>
        <w:bidi w:val="0"/>
        <w:rPr>
          <w:rFonts w:hint="default" w:ascii="Calibri" w:hAnsi="Calibri" w:cs="Calibri"/>
          <w:lang w:val="en-US"/>
        </w:rPr>
      </w:pPr>
    </w:p>
    <w:p w14:paraId="689BDE2E">
      <w:pPr>
        <w:bidi w:val="0"/>
        <w:rPr>
          <w:rFonts w:hint="default" w:ascii="Calibri" w:hAnsi="Calibri" w:cs="Calibri"/>
          <w:lang w:val="en-US"/>
        </w:rPr>
      </w:pPr>
      <w:r>
        <w:rPr>
          <w:rFonts w:hint="default" w:ascii="Calibri" w:hAnsi="Calibri" w:cs="Calibri"/>
          <w:lang w:val="en-US"/>
        </w:rPr>
        <w:t>% Define the impulse response for the echo effect</w:t>
      </w:r>
    </w:p>
    <w:p w14:paraId="193CCBAC">
      <w:pPr>
        <w:bidi w:val="0"/>
        <w:rPr>
          <w:rFonts w:hint="default" w:ascii="Calibri" w:hAnsi="Calibri" w:cs="Calibri"/>
          <w:lang w:val="en-US"/>
        </w:rPr>
      </w:pPr>
      <w:r>
        <w:rPr>
          <w:rFonts w:hint="default" w:ascii="Calibri" w:hAnsi="Calibri" w:cs="Calibri"/>
          <w:lang w:val="en-US"/>
        </w:rPr>
        <w:t>fs = 44100; % Sample rate of the audio signal</w:t>
      </w:r>
    </w:p>
    <w:p w14:paraId="3FC1B8FA">
      <w:pPr>
        <w:bidi w:val="0"/>
        <w:rPr>
          <w:rFonts w:hint="default" w:ascii="Calibri" w:hAnsi="Calibri" w:cs="Calibri"/>
          <w:lang w:val="en-US"/>
        </w:rPr>
      </w:pPr>
      <w:r>
        <w:rPr>
          <w:rFonts w:hint="default" w:ascii="Calibri" w:hAnsi="Calibri" w:cs="Calibri"/>
          <w:lang w:val="en-US"/>
        </w:rPr>
        <w:t>delay = 1; % Delay in seconds</w:t>
      </w:r>
    </w:p>
    <w:p w14:paraId="258BED48">
      <w:pPr>
        <w:bidi w:val="0"/>
        <w:rPr>
          <w:rFonts w:hint="default" w:ascii="Calibri" w:hAnsi="Calibri" w:cs="Calibri"/>
          <w:lang w:val="en-US"/>
        </w:rPr>
      </w:pPr>
      <w:r>
        <w:rPr>
          <w:rFonts w:hint="default" w:ascii="Calibri" w:hAnsi="Calibri" w:cs="Calibri"/>
          <w:lang w:val="en-US"/>
        </w:rPr>
        <w:t>gain = 0.5; % Gain for the echo effect</w:t>
      </w:r>
    </w:p>
    <w:p w14:paraId="172E06C3">
      <w:pPr>
        <w:bidi w:val="0"/>
        <w:rPr>
          <w:rFonts w:hint="default" w:ascii="Calibri" w:hAnsi="Calibri" w:cs="Calibri"/>
          <w:lang w:val="en-US"/>
        </w:rPr>
      </w:pPr>
      <w:r>
        <w:rPr>
          <w:rFonts w:hint="default" w:ascii="Calibri" w:hAnsi="Calibri" w:cs="Calibri"/>
          <w:lang w:val="en-US"/>
        </w:rPr>
        <w:t>g = [zeros(1, round(delay * fs)), gain];</w:t>
      </w:r>
    </w:p>
    <w:p w14:paraId="7CC02580">
      <w:pPr>
        <w:bidi w:val="0"/>
        <w:rPr>
          <w:rFonts w:hint="default" w:ascii="Calibri" w:hAnsi="Calibri" w:cs="Calibri"/>
          <w:lang w:val="en-US"/>
        </w:rPr>
      </w:pPr>
    </w:p>
    <w:p w14:paraId="5F9F1E81">
      <w:pPr>
        <w:bidi w:val="0"/>
        <w:rPr>
          <w:rFonts w:hint="default" w:ascii="Calibri" w:hAnsi="Calibri" w:cs="Calibri"/>
          <w:lang w:val="en-US"/>
        </w:rPr>
      </w:pPr>
      <w:r>
        <w:rPr>
          <w:rFonts w:hint="default" w:ascii="Calibri" w:hAnsi="Calibri" w:cs="Calibri"/>
          <w:lang w:val="en-US"/>
        </w:rPr>
        <w:t>% Perform convolution to get the modified audio signal</w:t>
      </w:r>
    </w:p>
    <w:p w14:paraId="3ACF65FD">
      <w:pPr>
        <w:bidi w:val="0"/>
        <w:rPr>
          <w:rFonts w:hint="default" w:ascii="Calibri" w:hAnsi="Calibri" w:cs="Calibri"/>
          <w:lang w:val="en-US"/>
        </w:rPr>
      </w:pPr>
      <w:r>
        <w:rPr>
          <w:rFonts w:hint="default" w:ascii="Calibri" w:hAnsi="Calibri" w:cs="Calibri"/>
          <w:lang w:val="en-US"/>
        </w:rPr>
        <w:t>y = conv(u, g);</w:t>
      </w:r>
    </w:p>
    <w:p w14:paraId="335AE15F">
      <w:pPr>
        <w:bidi w:val="0"/>
        <w:rPr>
          <w:rFonts w:hint="default" w:ascii="Calibri" w:hAnsi="Calibri" w:cs="Calibri"/>
          <w:lang w:val="en-US"/>
        </w:rPr>
      </w:pPr>
    </w:p>
    <w:p w14:paraId="2C85C450">
      <w:pPr>
        <w:bidi w:val="0"/>
        <w:rPr>
          <w:rFonts w:hint="default" w:ascii="Calibri" w:hAnsi="Calibri" w:cs="Calibri"/>
          <w:lang w:val="en-US"/>
        </w:rPr>
      </w:pPr>
      <w:r>
        <w:rPr>
          <w:rFonts w:hint="default" w:ascii="Calibri" w:hAnsi="Calibri" w:cs="Calibri"/>
          <w:lang w:val="en-US"/>
        </w:rPr>
        <w:t>% Trim the modified audio signal to the same length as the original signal</w:t>
      </w:r>
    </w:p>
    <w:p w14:paraId="76C3D7DE">
      <w:pPr>
        <w:bidi w:val="0"/>
        <w:rPr>
          <w:rFonts w:hint="default" w:ascii="Calibri" w:hAnsi="Calibri" w:cs="Calibri"/>
          <w:lang w:val="en-US"/>
        </w:rPr>
      </w:pPr>
      <w:r>
        <w:rPr>
          <w:rFonts w:hint="default" w:ascii="Calibri" w:hAnsi="Calibri" w:cs="Calibri"/>
          <w:lang w:val="en-US"/>
        </w:rPr>
        <w:t>y = y(1:length(u));</w:t>
      </w:r>
    </w:p>
    <w:p w14:paraId="37819C90">
      <w:pPr>
        <w:bidi w:val="0"/>
        <w:rPr>
          <w:rFonts w:hint="default" w:ascii="Calibri" w:hAnsi="Calibri" w:cs="Calibri"/>
          <w:lang w:val="en-US"/>
        </w:rPr>
      </w:pPr>
    </w:p>
    <w:p w14:paraId="43F8C4CF">
      <w:pPr>
        <w:bidi w:val="0"/>
        <w:rPr>
          <w:rFonts w:hint="default" w:ascii="Calibri" w:hAnsi="Calibri" w:cs="Calibri"/>
          <w:lang w:val="en-US"/>
        </w:rPr>
      </w:pPr>
      <w:r>
        <w:rPr>
          <w:rFonts w:hint="default" w:ascii="Calibri" w:hAnsi="Calibri" w:cs="Calibri"/>
          <w:lang w:val="en-US"/>
        </w:rPr>
        <w:t>% Extract the part of the signals between 1 second and 2 seconds</w:t>
      </w:r>
    </w:p>
    <w:p w14:paraId="0F4570A8">
      <w:pPr>
        <w:bidi w:val="0"/>
        <w:rPr>
          <w:rFonts w:hint="default" w:ascii="Calibri" w:hAnsi="Calibri" w:cs="Calibri"/>
          <w:lang w:val="en-US"/>
        </w:rPr>
      </w:pPr>
      <w:r>
        <w:rPr>
          <w:rFonts w:hint="default" w:ascii="Calibri" w:hAnsi="Calibri" w:cs="Calibri"/>
          <w:lang w:val="en-US"/>
        </w:rPr>
        <w:t>start_time = fs; % Start time at 1 second</w:t>
      </w:r>
    </w:p>
    <w:p w14:paraId="70553F38">
      <w:pPr>
        <w:bidi w:val="0"/>
        <w:rPr>
          <w:rFonts w:hint="default" w:ascii="Calibri" w:hAnsi="Calibri" w:cs="Calibri"/>
          <w:lang w:val="en-US"/>
        </w:rPr>
      </w:pPr>
      <w:r>
        <w:rPr>
          <w:rFonts w:hint="default" w:ascii="Calibri" w:hAnsi="Calibri" w:cs="Calibri"/>
          <w:lang w:val="en-US"/>
        </w:rPr>
        <w:t>end_time = 2 * fs; % End time at 2 seconds</w:t>
      </w:r>
    </w:p>
    <w:p w14:paraId="395F84FC">
      <w:pPr>
        <w:bidi w:val="0"/>
        <w:rPr>
          <w:rFonts w:hint="default" w:ascii="Calibri" w:hAnsi="Calibri" w:cs="Calibri"/>
          <w:lang w:val="en-US"/>
        </w:rPr>
      </w:pPr>
      <w:r>
        <w:rPr>
          <w:rFonts w:hint="default" w:ascii="Calibri" w:hAnsi="Calibri" w:cs="Calibri"/>
          <w:lang w:val="en-US"/>
        </w:rPr>
        <w:t>u_segment = u(start_time:end_time);</w:t>
      </w:r>
    </w:p>
    <w:p w14:paraId="6CE3E960">
      <w:pPr>
        <w:bidi w:val="0"/>
        <w:rPr>
          <w:rFonts w:hint="default" w:ascii="Calibri" w:hAnsi="Calibri" w:cs="Calibri"/>
          <w:lang w:val="en-US"/>
        </w:rPr>
      </w:pPr>
      <w:r>
        <w:rPr>
          <w:rFonts w:hint="default" w:ascii="Calibri" w:hAnsi="Calibri" w:cs="Calibri"/>
          <w:lang w:val="en-US"/>
        </w:rPr>
        <w:t>y_segment = y(start_time:end_time);</w:t>
      </w:r>
    </w:p>
    <w:p w14:paraId="148AA5E1">
      <w:pPr>
        <w:bidi w:val="0"/>
        <w:rPr>
          <w:rFonts w:hint="default" w:ascii="Calibri" w:hAnsi="Calibri" w:cs="Calibri"/>
          <w:lang w:val="en-US"/>
        </w:rPr>
      </w:pPr>
    </w:p>
    <w:p w14:paraId="04885368">
      <w:pPr>
        <w:bidi w:val="0"/>
        <w:rPr>
          <w:rFonts w:hint="default" w:ascii="Calibri" w:hAnsi="Calibri" w:cs="Calibri"/>
          <w:lang w:val="en-US"/>
        </w:rPr>
      </w:pPr>
      <w:r>
        <w:rPr>
          <w:rFonts w:hint="default" w:ascii="Calibri" w:hAnsi="Calibri" w:cs="Calibri"/>
          <w:lang w:val="en-US"/>
        </w:rPr>
        <w:t>% Plot the original audio signal</w:t>
      </w:r>
    </w:p>
    <w:p w14:paraId="055A6093">
      <w:pPr>
        <w:bidi w:val="0"/>
        <w:rPr>
          <w:rFonts w:hint="default" w:ascii="Calibri" w:hAnsi="Calibri" w:cs="Calibri"/>
          <w:lang w:val="en-US"/>
        </w:rPr>
      </w:pPr>
      <w:r>
        <w:rPr>
          <w:rFonts w:hint="default" w:ascii="Calibri" w:hAnsi="Calibri" w:cs="Calibri"/>
          <w:lang w:val="en-US"/>
        </w:rPr>
        <w:t>figure;</w:t>
      </w:r>
    </w:p>
    <w:p w14:paraId="7FA421F1">
      <w:pPr>
        <w:bidi w:val="0"/>
        <w:rPr>
          <w:rFonts w:hint="default" w:ascii="Calibri" w:hAnsi="Calibri" w:cs="Calibri"/>
          <w:lang w:val="en-US"/>
        </w:rPr>
      </w:pPr>
      <w:r>
        <w:rPr>
          <w:rFonts w:hint="default" w:ascii="Calibri" w:hAnsi="Calibri" w:cs="Calibri"/>
          <w:lang w:val="en-US"/>
        </w:rPr>
        <w:t>subplot(2, 1, 1);</w:t>
      </w:r>
    </w:p>
    <w:p w14:paraId="4BF8C064">
      <w:pPr>
        <w:bidi w:val="0"/>
        <w:rPr>
          <w:rFonts w:hint="default" w:ascii="Calibri" w:hAnsi="Calibri" w:cs="Calibri"/>
          <w:lang w:val="en-US"/>
        </w:rPr>
      </w:pPr>
      <w:r>
        <w:rPr>
          <w:rFonts w:hint="default" w:ascii="Calibri" w:hAnsi="Calibri" w:cs="Calibri"/>
          <w:lang w:val="en-US"/>
        </w:rPr>
        <w:t>time = linspace(start_time/fs, end_time/fs, length(u_segment)); % Update x-axis limits</w:t>
      </w:r>
    </w:p>
    <w:p w14:paraId="74D2EA25">
      <w:pPr>
        <w:bidi w:val="0"/>
        <w:rPr>
          <w:rFonts w:hint="default" w:ascii="Calibri" w:hAnsi="Calibri" w:cs="Calibri"/>
          <w:lang w:val="en-US"/>
        </w:rPr>
      </w:pPr>
      <w:r>
        <w:rPr>
          <w:rFonts w:hint="default" w:ascii="Calibri" w:hAnsi="Calibri" w:cs="Calibri"/>
          <w:lang w:val="en-US"/>
        </w:rPr>
        <w:t>plot(time, u_segment, 'b');</w:t>
      </w:r>
    </w:p>
    <w:p w14:paraId="38F636C2">
      <w:pPr>
        <w:bidi w:val="0"/>
        <w:rPr>
          <w:rFonts w:hint="default" w:ascii="Calibri" w:hAnsi="Calibri" w:cs="Calibri"/>
          <w:lang w:val="en-US"/>
        </w:rPr>
      </w:pPr>
      <w:r>
        <w:rPr>
          <w:rFonts w:hint="default" w:ascii="Calibri" w:hAnsi="Calibri" w:cs="Calibri"/>
          <w:lang w:val="en-US"/>
        </w:rPr>
        <w:t>xlabel('Time (s)');</w:t>
      </w:r>
    </w:p>
    <w:p w14:paraId="283CC15F">
      <w:pPr>
        <w:bidi w:val="0"/>
        <w:rPr>
          <w:rFonts w:hint="default" w:ascii="Calibri" w:hAnsi="Calibri" w:cs="Calibri"/>
          <w:lang w:val="en-US"/>
        </w:rPr>
      </w:pPr>
      <w:r>
        <w:rPr>
          <w:rFonts w:hint="default" w:ascii="Calibri" w:hAnsi="Calibri" w:cs="Calibri"/>
          <w:lang w:val="en-US"/>
        </w:rPr>
        <w:t>ylabel('Amplitude');</w:t>
      </w:r>
    </w:p>
    <w:p w14:paraId="468DC643">
      <w:pPr>
        <w:bidi w:val="0"/>
        <w:rPr>
          <w:rFonts w:hint="default" w:ascii="Calibri" w:hAnsi="Calibri" w:cs="Calibri"/>
          <w:lang w:val="en-US"/>
        </w:rPr>
      </w:pPr>
      <w:r>
        <w:rPr>
          <w:rFonts w:hint="default" w:ascii="Calibri" w:hAnsi="Calibri" w:cs="Calibri"/>
          <w:lang w:val="en-US"/>
        </w:rPr>
        <w:t>title('Original Audio Signal y(n) between 1. and 2. second');</w:t>
      </w:r>
    </w:p>
    <w:p w14:paraId="7BE591A2">
      <w:pPr>
        <w:bidi w:val="0"/>
        <w:rPr>
          <w:rFonts w:hint="default" w:ascii="Calibri" w:hAnsi="Calibri" w:cs="Calibri"/>
          <w:lang w:val="en-US"/>
        </w:rPr>
      </w:pPr>
    </w:p>
    <w:p w14:paraId="66C39BEA">
      <w:pPr>
        <w:bidi w:val="0"/>
        <w:rPr>
          <w:rFonts w:hint="default" w:ascii="Calibri" w:hAnsi="Calibri" w:cs="Calibri"/>
          <w:lang w:val="en-US"/>
        </w:rPr>
      </w:pPr>
      <w:r>
        <w:rPr>
          <w:rFonts w:hint="default" w:ascii="Calibri" w:hAnsi="Calibri" w:cs="Calibri"/>
          <w:lang w:val="en-US"/>
        </w:rPr>
        <w:t>% Plot the modified audio signal</w:t>
      </w:r>
    </w:p>
    <w:p w14:paraId="631C09EC">
      <w:pPr>
        <w:bidi w:val="0"/>
        <w:rPr>
          <w:rFonts w:hint="default" w:ascii="Calibri" w:hAnsi="Calibri" w:cs="Calibri"/>
          <w:lang w:val="en-US"/>
        </w:rPr>
      </w:pPr>
      <w:r>
        <w:rPr>
          <w:rFonts w:hint="default" w:ascii="Calibri" w:hAnsi="Calibri" w:cs="Calibri"/>
          <w:lang w:val="en-US"/>
        </w:rPr>
        <w:t>subplot(2, 1, 2);</w:t>
      </w:r>
    </w:p>
    <w:p w14:paraId="3F257684">
      <w:pPr>
        <w:bidi w:val="0"/>
        <w:rPr>
          <w:rFonts w:hint="default" w:ascii="Calibri" w:hAnsi="Calibri" w:cs="Calibri"/>
          <w:lang w:val="en-US"/>
        </w:rPr>
      </w:pPr>
      <w:r>
        <w:rPr>
          <w:rFonts w:hint="default" w:ascii="Calibri" w:hAnsi="Calibri" w:cs="Calibri"/>
          <w:lang w:val="en-US"/>
        </w:rPr>
        <w:t>time = linspace(start_time/fs, end_time/fs, length(y_segment)); % Update x-axis limits</w:t>
      </w:r>
    </w:p>
    <w:p w14:paraId="4687F14B">
      <w:pPr>
        <w:bidi w:val="0"/>
        <w:rPr>
          <w:rFonts w:hint="default" w:ascii="Calibri" w:hAnsi="Calibri" w:cs="Calibri"/>
          <w:lang w:val="en-US"/>
        </w:rPr>
      </w:pPr>
      <w:r>
        <w:rPr>
          <w:rFonts w:hint="default" w:ascii="Calibri" w:hAnsi="Calibri" w:cs="Calibri"/>
          <w:lang w:val="en-US"/>
        </w:rPr>
        <w:t>plot(time, y_segment, 'r');</w:t>
      </w:r>
    </w:p>
    <w:p w14:paraId="7A514440">
      <w:pPr>
        <w:bidi w:val="0"/>
        <w:rPr>
          <w:rFonts w:hint="default" w:ascii="Calibri" w:hAnsi="Calibri" w:cs="Calibri"/>
          <w:lang w:val="en-US"/>
        </w:rPr>
      </w:pPr>
      <w:r>
        <w:rPr>
          <w:rFonts w:hint="default" w:ascii="Calibri" w:hAnsi="Calibri" w:cs="Calibri"/>
          <w:lang w:val="en-US"/>
        </w:rPr>
        <w:t>xlabel('Time (s)');</w:t>
      </w:r>
    </w:p>
    <w:p w14:paraId="1AC0C314">
      <w:pPr>
        <w:bidi w:val="0"/>
        <w:rPr>
          <w:rFonts w:hint="default" w:ascii="Calibri" w:hAnsi="Calibri" w:cs="Calibri"/>
          <w:lang w:val="en-US"/>
        </w:rPr>
      </w:pPr>
      <w:r>
        <w:rPr>
          <w:rFonts w:hint="default" w:ascii="Calibri" w:hAnsi="Calibri" w:cs="Calibri"/>
          <w:lang w:val="en-US"/>
        </w:rPr>
        <w:t>ylabel('Amplitude');</w:t>
      </w:r>
    </w:p>
    <w:p w14:paraId="6756593C">
      <w:pPr>
        <w:bidi w:val="0"/>
        <w:rPr>
          <w:rFonts w:hint="default" w:ascii="Calibri" w:hAnsi="Calibri" w:cs="Calibri"/>
          <w:lang w:val="en-US"/>
        </w:rPr>
      </w:pPr>
      <w:r>
        <w:rPr>
          <w:rFonts w:hint="default" w:ascii="Calibri" w:hAnsi="Calibri" w:cs="Calibri"/>
          <w:lang w:val="en-US"/>
        </w:rPr>
        <w:t>title('Modified Audio Signal y(n) between 1. and 2. second');</w:t>
      </w:r>
    </w:p>
    <w:p w14:paraId="631C8ABB">
      <w:pPr>
        <w:bidi w:val="0"/>
        <w:rPr>
          <w:rFonts w:hint="default" w:ascii="Calibri" w:hAnsi="Calibri" w:cs="Calibri"/>
          <w:lang w:val="en-US"/>
        </w:rPr>
      </w:pPr>
    </w:p>
    <w:p w14:paraId="25000EE0">
      <w:pPr>
        <w:bidi w:val="0"/>
        <w:rPr>
          <w:rFonts w:hint="default" w:ascii="Calibri" w:hAnsi="Calibri" w:cs="Calibri"/>
          <w:lang w:val="en-US"/>
        </w:rPr>
      </w:pPr>
      <w:r>
        <w:rPr>
          <w:rFonts w:hint="default" w:ascii="Calibri" w:hAnsi="Calibri" w:cs="Calibri"/>
          <w:lang w:val="en-US"/>
        </w:rPr>
        <w:t>% Save the modified audio signal to a new audio file</w:t>
      </w:r>
    </w:p>
    <w:p w14:paraId="09B69C14">
      <w:pPr>
        <w:bidi w:val="0"/>
        <w:rPr>
          <w:rFonts w:hint="default" w:ascii="Calibri" w:hAnsi="Calibri" w:cs="Calibri"/>
          <w:lang w:val="en-US"/>
        </w:rPr>
      </w:pPr>
      <w:r>
        <w:rPr>
          <w:rFonts w:hint="default" w:ascii="Calibri" w:hAnsi="Calibri" w:cs="Calibri"/>
          <w:lang w:val="en-US"/>
        </w:rPr>
        <w:t>audiowrite('voice_short_modified.wav', y, fs);</w:t>
      </w:r>
    </w:p>
    <w:p w14:paraId="46954F1F">
      <w:pPr>
        <w:bidi w:val="0"/>
        <w:rPr>
          <w:rFonts w:hint="default" w:ascii="Calibri" w:hAnsi="Calibri" w:cs="Calibri"/>
          <w:lang w:val="en-US"/>
        </w:rPr>
      </w:pPr>
      <w:r>
        <w:rPr>
          <w:rFonts w:hint="default" w:ascii="Calibri" w:hAnsi="Calibri" w:cs="Calibri"/>
          <w:lang w:val="en-US"/>
        </w:rPr>
        <w:t>% Print a message with the file location</w:t>
      </w:r>
    </w:p>
    <w:p w14:paraId="79A11EB0">
      <w:pPr>
        <w:bidi w:val="0"/>
        <w:rPr>
          <w:rFonts w:hint="default" w:ascii="Calibri" w:hAnsi="Calibri" w:cs="Calibri"/>
          <w:lang w:val="en-US"/>
        </w:rPr>
      </w:pPr>
      <w:r>
        <w:rPr>
          <w:rFonts w:hint="default" w:ascii="Calibri" w:hAnsi="Calibri" w:cs="Calibri"/>
          <w:lang w:val="en-US"/>
        </w:rPr>
        <w:t>fprintf('Modified audio file saved as: voice_short_modified.wav\n');</w:t>
      </w:r>
    </w:p>
    <w:p w14:paraId="07C3B83E">
      <w:pPr>
        <w:bidi w:val="0"/>
        <w:rPr>
          <w:rFonts w:hint="default" w:ascii="Calibri" w:hAnsi="Calibri" w:cs="Calibri"/>
          <w:lang w:val="en-US"/>
        </w:rPr>
      </w:pPr>
      <w:r>
        <w:rPr>
          <w:rFonts w:hint="default" w:ascii="Calibri" w:hAnsi="Calibri" w:cs="Calibri"/>
          <w:lang w:val="en-US"/>
        </w:rPr>
        <w:t>% Play the original and modified audio signals using the default media player on your system</w:t>
      </w:r>
    </w:p>
    <w:p w14:paraId="118B3DF6">
      <w:pPr>
        <w:bidi w:val="0"/>
        <w:rPr>
          <w:rFonts w:hint="default" w:ascii="Calibri" w:hAnsi="Calibri" w:cs="Calibri"/>
          <w:lang w:val="en-US"/>
        </w:rPr>
      </w:pPr>
      <w:r>
        <w:rPr>
          <w:rFonts w:hint="default" w:ascii="Calibri" w:hAnsi="Calibri" w:cs="Calibri"/>
          <w:lang w:val="en-US"/>
        </w:rPr>
        <w:t>system('start voice_short.wav'); % Play the original audio signal</w:t>
      </w:r>
    </w:p>
    <w:p w14:paraId="624DDFF6">
      <w:pPr>
        <w:bidi w:val="0"/>
        <w:rPr>
          <w:rFonts w:hint="default" w:ascii="Calibri" w:hAnsi="Calibri" w:cs="Calibri"/>
          <w:lang w:val="en-US"/>
        </w:rPr>
      </w:pPr>
      <w:r>
        <w:rPr>
          <w:rFonts w:hint="default" w:ascii="Calibri" w:hAnsi="Calibri" w:cs="Calibri"/>
          <w:lang w:val="en-US"/>
        </w:rPr>
        <w:t>pause(length(u_segment)/fs + 1); % Wait for the original signal to finish playing</w:t>
      </w:r>
    </w:p>
    <w:p w14:paraId="6C54CEB2">
      <w:pPr>
        <w:bidi w:val="0"/>
        <w:rPr>
          <w:rFonts w:hint="default" w:ascii="Calibri" w:hAnsi="Calibri" w:cs="Calibri"/>
          <w:lang w:val="en-US"/>
        </w:rPr>
      </w:pPr>
      <w:r>
        <w:rPr>
          <w:rFonts w:hint="default" w:ascii="Calibri" w:hAnsi="Calibri" w:cs="Calibri"/>
          <w:lang w:val="en-US"/>
        </w:rPr>
        <w:t>system('start voice_short_modified.wav'); % Play the modified audio signal</w:t>
      </w:r>
    </w:p>
    <w:p w14:paraId="64FE6D79">
      <w:pPr>
        <w:bidi w:val="0"/>
        <w:rPr>
          <w:rFonts w:hint="default" w:ascii="Calibri" w:hAnsi="Calibri" w:cs="Calibri"/>
          <w:lang w:val="en-US"/>
        </w:rPr>
      </w:pPr>
      <w:r>
        <w:rPr>
          <w:rFonts w:hint="default" w:ascii="Calibri" w:hAnsi="Calibri" w:cs="Calibri"/>
          <w:lang w:val="en-US"/>
        </w:rPr>
        <w:t>% Evaluate the difference between the original and modified audio signals</w:t>
      </w:r>
    </w:p>
    <w:p w14:paraId="5AE4A204">
      <w:pPr>
        <w:bidi w:val="0"/>
        <w:rPr>
          <w:rFonts w:hint="default" w:ascii="Calibri" w:hAnsi="Calibri" w:cs="Calibri"/>
          <w:lang w:val="en-US"/>
        </w:rPr>
      </w:pPr>
      <w:r>
        <w:rPr>
          <w:rFonts w:hint="default" w:ascii="Calibri" w:hAnsi="Calibri" w:cs="Calibri"/>
          <w:lang w:val="en-US"/>
        </w:rPr>
        <w:t>diff = u_segment - y_segment;</w:t>
      </w:r>
    </w:p>
    <w:p w14:paraId="61B5BFF0">
      <w:pPr>
        <w:bidi w:val="0"/>
        <w:rPr>
          <w:rFonts w:hint="default" w:ascii="Calibri" w:hAnsi="Calibri" w:cs="Calibri"/>
          <w:lang w:val="en-US"/>
        </w:rPr>
      </w:pPr>
      <w:r>
        <w:rPr>
          <w:rFonts w:hint="default" w:ascii="Calibri" w:hAnsi="Calibri" w:cs="Calibri"/>
          <w:lang w:val="en-US"/>
        </w:rPr>
        <w:t>mse = mean(diff.^2);</w:t>
      </w:r>
    </w:p>
    <w:p w14:paraId="1239342C">
      <w:pPr>
        <w:bidi w:val="0"/>
        <w:rPr>
          <w:rFonts w:hint="default" w:ascii="Calibri" w:hAnsi="Calibri" w:cs="Calibri"/>
          <w:lang w:val="en-US"/>
        </w:rPr>
      </w:pPr>
      <w:r>
        <w:rPr>
          <w:rFonts w:hint="default" w:ascii="Calibri" w:hAnsi="Calibri" w:cs="Calibri"/>
          <w:lang w:val="en-US"/>
        </w:rPr>
        <w:t>fprintf('Mean Squared Error (MSE) between original and modified audio signals: %f\n', mse);</w:t>
      </w:r>
    </w:p>
    <w:p w14:paraId="799BF184">
      <w:pPr>
        <w:bidi w:val="0"/>
        <w:rPr>
          <w:rFonts w:hint="default" w:ascii="Calibri" w:hAnsi="Calibri" w:cs="Calibri"/>
          <w:lang w:val="en-US"/>
        </w:rPr>
      </w:pPr>
    </w:p>
    <w:p w14:paraId="186A3D92">
      <w:pPr>
        <w:bidi w:val="0"/>
        <w:rPr>
          <w:rFonts w:hint="default" w:ascii="Calibri" w:hAnsi="Calibri" w:cs="Calibri"/>
          <w:b/>
          <w:bCs/>
          <w:lang w:val="en-US"/>
        </w:rPr>
      </w:pPr>
      <w:r>
        <w:rPr>
          <w:rFonts w:hint="default" w:ascii="Calibri" w:hAnsi="Calibri" w:cs="Calibri"/>
          <w:b/>
          <w:bCs/>
          <w:lang w:val="en-US"/>
        </w:rPr>
        <w:t>Comment:</w:t>
      </w:r>
    </w:p>
    <w:p w14:paraId="3CFF6239">
      <w:pPr>
        <w:bidi w:val="0"/>
        <w:rPr>
          <w:rFonts w:hint="default" w:ascii="Calibri" w:hAnsi="Calibri"/>
          <w:lang w:val="en-US"/>
        </w:rPr>
      </w:pPr>
      <w:r>
        <w:rPr>
          <w:rFonts w:hint="default" w:ascii="Calibri" w:hAnsi="Calibri"/>
          <w:lang w:val="en-US"/>
        </w:rPr>
        <w:t>This Octave code demonstrates how to apply an echo effect to an audio signal using convolution. The original audio signal is loaded from a WAV file using the "audioread" function. The impulse response for the echo effect is defined by specifying the delay (in seconds) and the gain. The "conv" function is then used to perform convolution between the original audio signal and the impulse response, resulting in the modified audio signal "y".The modified audio signal is then trimmed to the same length as the original signal using array indexing. A segment of the original and modified audio signals, between 1 and 2 seconds, is plotted using the "plot" function, with appropriate labels and titles.</w:t>
      </w:r>
    </w:p>
    <w:p w14:paraId="5FDCB337">
      <w:pPr>
        <w:bidi w:val="0"/>
        <w:rPr>
          <w:rFonts w:hint="default" w:ascii="Calibri" w:hAnsi="Calibri" w:cs="Calibri"/>
          <w:lang w:val="en-US"/>
        </w:rPr>
      </w:pPr>
      <w:r>
        <w:rPr>
          <w:rFonts w:hint="default" w:ascii="Calibri" w:hAnsi="Calibri"/>
          <w:lang w:val="en-US"/>
        </w:rPr>
        <w:t>The modified audio signal is saved to a new WAV file using the "audiowrite" function, and a message with the file location is printed. The original and modified audio signals are played using the default media player on the system using the "system" function.Finally, the difference between the original and modified audio signals is evaluated by calculating the Mean Squared Error (MSE) between the two signals, and the result is printed using the "fprintf" function. The MSE is a measure of the similarity between the original and modified audio signals, with a lower value indicating a closer match.</w:t>
      </w:r>
    </w:p>
    <w:p w14:paraId="6CD22872">
      <w:pPr>
        <w:rPr>
          <w:rFonts w:hint="default" w:ascii="Calibri" w:hAnsi="Calibri" w:cs="Calibri"/>
          <w:lang w:val="en-US"/>
        </w:rPr>
      </w:pPr>
      <w:r>
        <w:rPr>
          <w:rFonts w:hint="default" w:ascii="Calibri" w:hAnsi="Calibri" w:cs="Calibri"/>
          <w:lang w:val="en-US"/>
        </w:rPr>
        <w:br w:type="page"/>
      </w:r>
    </w:p>
    <w:p w14:paraId="5C4F07F7">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2) For the image signal (fruit_grey.jpg), modify the image by using 2D convolution ("conv2" function in Matlab) and the impulse responses (kernels or masks) listed below - blurring and edge highlighting. In Matlab, use the "imread" and "imshow" functions to load and display images.</w:t>
      </w:r>
    </w:p>
    <w:p w14:paraId="7806332C">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To accentuate the edges, try these impulse responses:</w:t>
      </w:r>
    </w:p>
    <w:p w14:paraId="484B5179">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h1 =  [1 0 -1;  0 0 0; -1 0 1];</w:t>
      </w:r>
    </w:p>
    <w:p w14:paraId="42D8F2F0">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 xml:space="preserve">h2 = h =  [-1 0 1;  -1 0 1;  -1 0 1]; </w:t>
      </w:r>
    </w:p>
    <w:p w14:paraId="5E234938">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To blur image, try these impulse responses:</w:t>
      </w:r>
    </w:p>
    <w:p w14:paraId="568442E0">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h3 = [1 2 1;  2 4 2; 1 2 1];</w:t>
      </w:r>
    </w:p>
    <w:p w14:paraId="5083794D">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h4=  [1 4 6 4  1;     4  16  24 16 4;     6  24 36 24  6;    4 16  24 16 4;        1 4 6 4  1];</w:t>
      </w:r>
    </w:p>
    <w:p w14:paraId="20A93D22">
      <w:pPr>
        <w:numPr>
          <w:ilvl w:val="0"/>
          <w:numId w:val="0"/>
        </w:numPr>
        <w:bidi w:val="0"/>
        <w:rPr>
          <w:rFonts w:hint="default" w:ascii="Calibri" w:hAnsi="Calibri" w:cs="Calibri"/>
          <w:b/>
          <w:bCs/>
          <w:sz w:val="24"/>
          <w:szCs w:val="24"/>
          <w:lang w:val="en-US"/>
        </w:rPr>
      </w:pPr>
    </w:p>
    <w:p w14:paraId="78DA0845">
      <w:pPr>
        <w:numPr>
          <w:ilvl w:val="0"/>
          <w:numId w:val="0"/>
        </w:numPr>
        <w:bidi w:val="0"/>
        <w:rPr>
          <w:rFonts w:hint="default" w:ascii="Calibri" w:hAnsi="Calibri" w:cs="Calibri"/>
          <w:b/>
          <w:bCs/>
          <w:sz w:val="24"/>
          <w:szCs w:val="24"/>
          <w:lang w:val="en-US"/>
        </w:rPr>
      </w:pPr>
    </w:p>
    <w:p w14:paraId="68DFB05D">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Pictures of the solution in the ocatave online:</w:t>
      </w:r>
    </w:p>
    <w:p w14:paraId="5C9DADF9">
      <w:pPr>
        <w:numPr>
          <w:ilvl w:val="0"/>
          <w:numId w:val="0"/>
        </w:numPr>
        <w:bidi w:val="0"/>
      </w:pPr>
      <w:r>
        <w:drawing>
          <wp:inline distT="0" distB="0" distL="114300" distR="114300">
            <wp:extent cx="5751830" cy="2691765"/>
            <wp:effectExtent l="0" t="0" r="1270" b="635"/>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7"/>
                    <a:stretch>
                      <a:fillRect/>
                    </a:stretch>
                  </pic:blipFill>
                  <pic:spPr>
                    <a:xfrm>
                      <a:off x="0" y="0"/>
                      <a:ext cx="5751830" cy="2691765"/>
                    </a:xfrm>
                    <a:prstGeom prst="rect">
                      <a:avLst/>
                    </a:prstGeom>
                    <a:noFill/>
                    <a:ln>
                      <a:noFill/>
                    </a:ln>
                  </pic:spPr>
                </pic:pic>
              </a:graphicData>
            </a:graphic>
          </wp:inline>
        </w:drawing>
      </w:r>
    </w:p>
    <w:p w14:paraId="29B6C7B9">
      <w:pPr>
        <w:numPr>
          <w:ilvl w:val="0"/>
          <w:numId w:val="0"/>
        </w:numPr>
        <w:bidi w:val="0"/>
      </w:pPr>
    </w:p>
    <w:p w14:paraId="4A6AD337">
      <w:pPr>
        <w:numPr>
          <w:ilvl w:val="0"/>
          <w:numId w:val="0"/>
        </w:numPr>
        <w:bidi w:val="0"/>
      </w:pPr>
      <w:r>
        <w:drawing>
          <wp:inline distT="0" distB="0" distL="114300" distR="114300">
            <wp:extent cx="5760720" cy="2708910"/>
            <wp:effectExtent l="0" t="0" r="5080" b="889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8"/>
                    <a:stretch>
                      <a:fillRect/>
                    </a:stretch>
                  </pic:blipFill>
                  <pic:spPr>
                    <a:xfrm>
                      <a:off x="0" y="0"/>
                      <a:ext cx="5760720" cy="2708910"/>
                    </a:xfrm>
                    <a:prstGeom prst="rect">
                      <a:avLst/>
                    </a:prstGeom>
                    <a:noFill/>
                    <a:ln>
                      <a:noFill/>
                    </a:ln>
                  </pic:spPr>
                </pic:pic>
              </a:graphicData>
            </a:graphic>
          </wp:inline>
        </w:drawing>
      </w:r>
    </w:p>
    <w:p w14:paraId="74123618">
      <w:pPr>
        <w:numPr>
          <w:ilvl w:val="0"/>
          <w:numId w:val="0"/>
        </w:numPr>
        <w:bidi w:val="0"/>
        <w:rPr>
          <w:rFonts w:hint="default"/>
          <w:lang w:val="en-US"/>
        </w:rPr>
      </w:pPr>
      <w:r>
        <w:drawing>
          <wp:inline distT="0" distB="0" distL="114300" distR="114300">
            <wp:extent cx="5755640" cy="2714625"/>
            <wp:effectExtent l="0" t="0" r="10160" b="317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pic:cNvPicPr>
                  </pic:nvPicPr>
                  <pic:blipFill>
                    <a:blip r:embed="rId9"/>
                    <a:stretch>
                      <a:fillRect/>
                    </a:stretch>
                  </pic:blipFill>
                  <pic:spPr>
                    <a:xfrm>
                      <a:off x="0" y="0"/>
                      <a:ext cx="5755640" cy="2714625"/>
                    </a:xfrm>
                    <a:prstGeom prst="rect">
                      <a:avLst/>
                    </a:prstGeom>
                    <a:noFill/>
                    <a:ln>
                      <a:noFill/>
                    </a:ln>
                  </pic:spPr>
                </pic:pic>
              </a:graphicData>
            </a:graphic>
          </wp:inline>
        </w:drawing>
      </w:r>
    </w:p>
    <w:p w14:paraId="3ACA1A24">
      <w:pPr>
        <w:numPr>
          <w:ilvl w:val="0"/>
          <w:numId w:val="0"/>
        </w:numPr>
        <w:bidi w:val="0"/>
        <w:rPr>
          <w:rFonts w:hint="default" w:ascii="Calibri" w:hAnsi="Calibri" w:cs="Calibri"/>
          <w:b/>
          <w:bCs/>
          <w:sz w:val="24"/>
          <w:szCs w:val="24"/>
          <w:lang w:val="en-US"/>
        </w:rPr>
      </w:pPr>
      <w:r>
        <w:rPr>
          <w:rFonts w:hint="default" w:ascii="Calibri" w:hAnsi="Calibri" w:cs="Calibri"/>
          <w:b/>
          <w:bCs/>
          <w:sz w:val="24"/>
          <w:szCs w:val="24"/>
          <w:lang w:val="en-US"/>
        </w:rPr>
        <w:t>Code for octave online:</w:t>
      </w:r>
    </w:p>
    <w:p w14:paraId="527990A3">
      <w:pPr>
        <w:bidi w:val="0"/>
        <w:rPr>
          <w:rFonts w:hint="default"/>
          <w:lang w:val="en-US"/>
        </w:rPr>
      </w:pPr>
      <w:r>
        <w:rPr>
          <w:rFonts w:hint="default"/>
          <w:lang w:val="en-US"/>
        </w:rPr>
        <w:t>% Load the image</w:t>
      </w:r>
    </w:p>
    <w:p w14:paraId="0B2413D6">
      <w:pPr>
        <w:bidi w:val="0"/>
        <w:rPr>
          <w:rFonts w:hint="default"/>
          <w:lang w:val="en-US"/>
        </w:rPr>
      </w:pPr>
      <w:r>
        <w:rPr>
          <w:rFonts w:hint="default"/>
          <w:lang w:val="en-US"/>
        </w:rPr>
        <w:t>img = imread('fruit_grey.jpg');</w:t>
      </w:r>
    </w:p>
    <w:p w14:paraId="73124DA9">
      <w:pPr>
        <w:bidi w:val="0"/>
        <w:rPr>
          <w:rFonts w:hint="default"/>
          <w:lang w:val="en-US"/>
        </w:rPr>
      </w:pPr>
    </w:p>
    <w:p w14:paraId="1C981E73">
      <w:pPr>
        <w:bidi w:val="0"/>
        <w:rPr>
          <w:rFonts w:hint="default"/>
          <w:lang w:val="en-US"/>
        </w:rPr>
      </w:pPr>
      <w:r>
        <w:rPr>
          <w:rFonts w:hint="default"/>
          <w:lang w:val="en-US"/>
        </w:rPr>
        <w:t>% Display the original image</w:t>
      </w:r>
    </w:p>
    <w:p w14:paraId="2918DF90">
      <w:pPr>
        <w:bidi w:val="0"/>
        <w:rPr>
          <w:rFonts w:hint="default"/>
          <w:lang w:val="en-US"/>
        </w:rPr>
      </w:pPr>
      <w:r>
        <w:rPr>
          <w:rFonts w:hint="default"/>
          <w:lang w:val="en-US"/>
        </w:rPr>
        <w:t>figure;</w:t>
      </w:r>
    </w:p>
    <w:p w14:paraId="268640CF">
      <w:pPr>
        <w:bidi w:val="0"/>
        <w:rPr>
          <w:rFonts w:hint="default"/>
          <w:lang w:val="en-US"/>
        </w:rPr>
      </w:pPr>
      <w:r>
        <w:rPr>
          <w:rFonts w:hint="default"/>
          <w:lang w:val="en-US"/>
        </w:rPr>
        <w:t>imshow(img);</w:t>
      </w:r>
    </w:p>
    <w:p w14:paraId="20B2E5CA">
      <w:pPr>
        <w:bidi w:val="0"/>
        <w:rPr>
          <w:rFonts w:hint="default"/>
          <w:lang w:val="en-US"/>
        </w:rPr>
      </w:pPr>
      <w:r>
        <w:rPr>
          <w:rFonts w:hint="default"/>
          <w:lang w:val="en-US"/>
        </w:rPr>
        <w:t>title('Original Image');</w:t>
      </w:r>
    </w:p>
    <w:p w14:paraId="7EA3C643">
      <w:pPr>
        <w:bidi w:val="0"/>
        <w:rPr>
          <w:rFonts w:hint="default"/>
          <w:lang w:val="en-US"/>
        </w:rPr>
      </w:pPr>
    </w:p>
    <w:p w14:paraId="798AEF1F">
      <w:pPr>
        <w:bidi w:val="0"/>
        <w:rPr>
          <w:rFonts w:hint="default"/>
          <w:lang w:val="en-US"/>
        </w:rPr>
      </w:pPr>
      <w:r>
        <w:rPr>
          <w:rFonts w:hint="default"/>
          <w:lang w:val="en-US"/>
        </w:rPr>
        <w:t>% Define the impulse responses for edge highlighting and blurring</w:t>
      </w:r>
    </w:p>
    <w:p w14:paraId="7A5C238B">
      <w:pPr>
        <w:bidi w:val="0"/>
        <w:rPr>
          <w:rFonts w:hint="default"/>
          <w:lang w:val="en-US"/>
        </w:rPr>
      </w:pPr>
      <w:r>
        <w:rPr>
          <w:rFonts w:hint="default"/>
          <w:lang w:val="en-US"/>
        </w:rPr>
        <w:t>h1 = [1 0 -1; 0 0 0; -1 0 1];</w:t>
      </w:r>
    </w:p>
    <w:p w14:paraId="0000825C">
      <w:pPr>
        <w:bidi w:val="0"/>
        <w:rPr>
          <w:rFonts w:hint="default"/>
          <w:lang w:val="en-US"/>
        </w:rPr>
      </w:pPr>
      <w:r>
        <w:rPr>
          <w:rFonts w:hint="default"/>
          <w:lang w:val="en-US"/>
        </w:rPr>
        <w:t>h2 = [-1 0 1; -1 0 1; -1 0 1];</w:t>
      </w:r>
    </w:p>
    <w:p w14:paraId="66393D1D">
      <w:pPr>
        <w:bidi w:val="0"/>
        <w:rPr>
          <w:rFonts w:hint="default"/>
          <w:lang w:val="en-US"/>
        </w:rPr>
      </w:pPr>
      <w:r>
        <w:rPr>
          <w:rFonts w:hint="default"/>
          <w:lang w:val="en-US"/>
        </w:rPr>
        <w:t>h3 = [1 2 1; 2 4 2; 1 2 1];</w:t>
      </w:r>
    </w:p>
    <w:p w14:paraId="34B50A7F">
      <w:pPr>
        <w:bidi w:val="0"/>
        <w:rPr>
          <w:rFonts w:hint="default"/>
          <w:lang w:val="en-US"/>
        </w:rPr>
      </w:pPr>
      <w:r>
        <w:rPr>
          <w:rFonts w:hint="default"/>
          <w:lang w:val="en-US"/>
        </w:rPr>
        <w:t>h4 = [1 4 6 4 1; 4 16 24 16 4; 6 24 36 24 6; 4 16 24 16 4; 1 4 6 4 1];</w:t>
      </w:r>
    </w:p>
    <w:p w14:paraId="69232F34">
      <w:pPr>
        <w:bidi w:val="0"/>
        <w:rPr>
          <w:rFonts w:hint="default"/>
          <w:lang w:val="en-US"/>
        </w:rPr>
      </w:pPr>
      <w:r>
        <w:rPr>
          <w:rFonts w:hint="default"/>
          <w:lang w:val="en-US"/>
        </w:rPr>
        <w:t>% Apply edge highlighting</w:t>
      </w:r>
    </w:p>
    <w:p w14:paraId="3EDDB8A8">
      <w:pPr>
        <w:bidi w:val="0"/>
        <w:rPr>
          <w:rFonts w:hint="default"/>
          <w:lang w:val="en-US"/>
        </w:rPr>
      </w:pPr>
      <w:r>
        <w:rPr>
          <w:rFonts w:hint="default"/>
          <w:lang w:val="en-US"/>
        </w:rPr>
        <w:t>img_edge_highlighted = conv2(double(img), h1, 'same') + conv2(double(img), h2, 'same');</w:t>
      </w:r>
    </w:p>
    <w:p w14:paraId="096A0D2F">
      <w:pPr>
        <w:bidi w:val="0"/>
        <w:rPr>
          <w:rFonts w:hint="default"/>
          <w:lang w:val="en-US"/>
        </w:rPr>
      </w:pPr>
      <w:r>
        <w:rPr>
          <w:rFonts w:hint="default"/>
          <w:lang w:val="en-US"/>
        </w:rPr>
        <w:t>img_edge_highlighted = uint8(img_edge_highlighted);</w:t>
      </w:r>
    </w:p>
    <w:p w14:paraId="08F17025">
      <w:pPr>
        <w:bidi w:val="0"/>
        <w:rPr>
          <w:rFonts w:hint="default"/>
          <w:lang w:val="en-US"/>
        </w:rPr>
      </w:pPr>
      <w:r>
        <w:rPr>
          <w:rFonts w:hint="default"/>
          <w:lang w:val="en-US"/>
        </w:rPr>
        <w:t>% Display the edge highlighted image</w:t>
      </w:r>
    </w:p>
    <w:p w14:paraId="209879AA">
      <w:pPr>
        <w:bidi w:val="0"/>
        <w:rPr>
          <w:rFonts w:hint="default"/>
          <w:lang w:val="en-US"/>
        </w:rPr>
      </w:pPr>
      <w:r>
        <w:rPr>
          <w:rFonts w:hint="default"/>
          <w:lang w:val="en-US"/>
        </w:rPr>
        <w:t>figure;</w:t>
      </w:r>
    </w:p>
    <w:p w14:paraId="4C205530">
      <w:pPr>
        <w:bidi w:val="0"/>
        <w:rPr>
          <w:rFonts w:hint="default"/>
          <w:lang w:val="en-US"/>
        </w:rPr>
      </w:pPr>
      <w:r>
        <w:rPr>
          <w:rFonts w:hint="default"/>
          <w:lang w:val="en-US"/>
        </w:rPr>
        <w:t>imshow(img_edge_highlighted);</w:t>
      </w:r>
    </w:p>
    <w:p w14:paraId="6B41B1C4">
      <w:pPr>
        <w:bidi w:val="0"/>
        <w:rPr>
          <w:rFonts w:hint="default"/>
          <w:lang w:val="en-US"/>
        </w:rPr>
      </w:pPr>
      <w:r>
        <w:rPr>
          <w:rFonts w:hint="default"/>
          <w:lang w:val="en-US"/>
        </w:rPr>
        <w:t>title('Edge Highlighted Image');</w:t>
      </w:r>
    </w:p>
    <w:p w14:paraId="2690A2D7">
      <w:pPr>
        <w:bidi w:val="0"/>
        <w:rPr>
          <w:rFonts w:hint="default"/>
          <w:lang w:val="en-US"/>
        </w:rPr>
      </w:pPr>
      <w:r>
        <w:rPr>
          <w:rFonts w:hint="default"/>
          <w:lang w:val="en-US"/>
        </w:rPr>
        <w:t>% Apply blurring</w:t>
      </w:r>
    </w:p>
    <w:p w14:paraId="0B8B2CF3">
      <w:pPr>
        <w:bidi w:val="0"/>
        <w:rPr>
          <w:rFonts w:hint="default"/>
          <w:lang w:val="en-US"/>
        </w:rPr>
      </w:pPr>
      <w:r>
        <w:rPr>
          <w:rFonts w:hint="default"/>
          <w:lang w:val="en-US"/>
        </w:rPr>
        <w:t>img_blurred = conv2(double(img), h3, 'same') / sum(h3(:)); % Normalizing by sum of impulse response for blurring</w:t>
      </w:r>
    </w:p>
    <w:p w14:paraId="731C3367">
      <w:pPr>
        <w:bidi w:val="0"/>
        <w:rPr>
          <w:rFonts w:hint="default"/>
          <w:lang w:val="en-US"/>
        </w:rPr>
      </w:pPr>
      <w:r>
        <w:rPr>
          <w:rFonts w:hint="default"/>
          <w:lang w:val="en-US"/>
        </w:rPr>
        <w:t>img_blurred = uint8(img_blurred);</w:t>
      </w:r>
    </w:p>
    <w:p w14:paraId="64D26B54">
      <w:pPr>
        <w:bidi w:val="0"/>
        <w:rPr>
          <w:rFonts w:hint="default"/>
          <w:lang w:val="en-US"/>
        </w:rPr>
      </w:pPr>
      <w:r>
        <w:rPr>
          <w:rFonts w:hint="default"/>
          <w:lang w:val="en-US"/>
        </w:rPr>
        <w:t>% Display the blurred image</w:t>
      </w:r>
    </w:p>
    <w:p w14:paraId="0FE85E2A">
      <w:pPr>
        <w:bidi w:val="0"/>
        <w:rPr>
          <w:rFonts w:hint="default"/>
          <w:lang w:val="en-US"/>
        </w:rPr>
      </w:pPr>
      <w:r>
        <w:rPr>
          <w:rFonts w:hint="default"/>
          <w:lang w:val="en-US"/>
        </w:rPr>
        <w:t>figure;</w:t>
      </w:r>
    </w:p>
    <w:p w14:paraId="0CFD0269">
      <w:pPr>
        <w:bidi w:val="0"/>
        <w:rPr>
          <w:rFonts w:hint="default"/>
          <w:lang w:val="en-US"/>
        </w:rPr>
      </w:pPr>
      <w:r>
        <w:rPr>
          <w:rFonts w:hint="default"/>
          <w:lang w:val="en-US"/>
        </w:rPr>
        <w:t>imshow(img_blurred);</w:t>
      </w:r>
    </w:p>
    <w:p w14:paraId="000203F1">
      <w:pPr>
        <w:bidi w:val="0"/>
        <w:rPr>
          <w:rFonts w:hint="default"/>
          <w:lang w:val="en-US"/>
        </w:rPr>
      </w:pPr>
      <w:r>
        <w:rPr>
          <w:rFonts w:hint="default"/>
          <w:lang w:val="en-US"/>
        </w:rPr>
        <w:t>title('Blurred Image');</w:t>
      </w:r>
    </w:p>
    <w:p w14:paraId="40E0A8A2">
      <w:pPr>
        <w:bidi w:val="0"/>
        <w:rPr>
          <w:rFonts w:hint="default"/>
          <w:lang w:val="en-US"/>
        </w:rPr>
      </w:pPr>
    </w:p>
    <w:p w14:paraId="45DD99BF">
      <w:pPr>
        <w:bidi w:val="0"/>
        <w:rPr>
          <w:rFonts w:hint="default"/>
          <w:lang w:val="en-US"/>
        </w:rPr>
      </w:pPr>
      <w:r>
        <w:rPr>
          <w:rFonts w:hint="default"/>
          <w:lang w:val="en-US"/>
        </w:rPr>
        <w:t>Comment:</w:t>
      </w:r>
    </w:p>
    <w:p w14:paraId="6582FAD8">
      <w:pPr>
        <w:numPr>
          <w:ilvl w:val="0"/>
          <w:numId w:val="0"/>
        </w:numPr>
        <w:bidi w:val="0"/>
        <w:rPr>
          <w:rFonts w:hint="default" w:ascii="Calibri" w:hAnsi="Calibri"/>
          <w:lang w:val="en-US"/>
        </w:rPr>
      </w:pPr>
      <w:r>
        <w:rPr>
          <w:rFonts w:hint="default" w:ascii="Calibri" w:hAnsi="Calibri"/>
          <w:lang w:val="en-US"/>
        </w:rPr>
        <w:t>This Octave code demonstrates how to apply edge highlighting and blurring to an image using convolution. The original image is loaded from a JPEG file using the "imread" function and displayed using the "imshow" function with an appropriate title.Impulse responses for edge highlighting and blurring are defined as matrices "h1", "h2", "h3", and "h4". These matrices represent the convolution kernels that will be applied to the image. Edge highlighting is applied by using the "conv2" function to convolve the original image with "h1" and "h2" kernels separately, and then adding the results together to obtain the edge highlighted image. The "double" function is used to convert the image to double precision for convolution, and the "uint8" function is used to convert the resulting image back to unsigned 8-bit integer format for display. The edge highlighted image is displayed using the "imshow" function with an appropriate title.</w:t>
      </w:r>
    </w:p>
    <w:p w14:paraId="20C2F8AF">
      <w:pPr>
        <w:numPr>
          <w:ilvl w:val="0"/>
          <w:numId w:val="0"/>
        </w:numPr>
        <w:bidi w:val="0"/>
        <w:rPr>
          <w:rFonts w:hint="default" w:ascii="Calibri" w:hAnsi="Calibri" w:cs="Calibri"/>
          <w:lang w:val="en-US"/>
        </w:rPr>
      </w:pPr>
      <w:r>
        <w:rPr>
          <w:rFonts w:hint="default" w:ascii="Calibri" w:hAnsi="Calibri"/>
          <w:lang w:val="en-US"/>
        </w:rPr>
        <w:t>Blurring is applied by using the "conv2" function to convolve the original image with the "h3" kernel, and then normalizing the result by dividing by the sum of all elements in the "h3" kernel. The resulting image is converted back to unsigned 8-bit integer format using the "uint8" function. The blurred image is displayed using the "imshow" function with an appropriate title.</w:t>
      </w:r>
    </w:p>
    <w:p w14:paraId="3C975EA4">
      <w:pPr>
        <w:numPr>
          <w:ilvl w:val="0"/>
          <w:numId w:val="0"/>
        </w:numPr>
        <w:bidi w:val="0"/>
        <w:rPr>
          <w:rFonts w:hint="default" w:ascii="Calibri" w:hAnsi="Calibri" w:cs="Calibri"/>
          <w:lang w:val="en-US"/>
        </w:rPr>
      </w:pPr>
    </w:p>
    <w:p w14:paraId="71DB4EC2">
      <w:pPr>
        <w:bidi w:val="0"/>
        <w:rPr>
          <w:rFonts w:hint="default" w:ascii="Calibri" w:hAnsi="Calibri" w:cs="Calibri"/>
          <w:lang w:val="en-US"/>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1NDAzNTQ2NjY1NLNQ0lEKTi0uzszPAykwrAUA2JCPkiwAAAA="/>
  </w:docVars>
  <w:rsids>
    <w:rsidRoot w:val="00E076E3"/>
    <w:rsid w:val="002656B7"/>
    <w:rsid w:val="002A3B7A"/>
    <w:rsid w:val="002B2144"/>
    <w:rsid w:val="003379DB"/>
    <w:rsid w:val="0034662B"/>
    <w:rsid w:val="00481283"/>
    <w:rsid w:val="004F56BB"/>
    <w:rsid w:val="00515816"/>
    <w:rsid w:val="00523957"/>
    <w:rsid w:val="00621C19"/>
    <w:rsid w:val="00722F37"/>
    <w:rsid w:val="007D0DFF"/>
    <w:rsid w:val="007F67C2"/>
    <w:rsid w:val="00AB02AF"/>
    <w:rsid w:val="00BC3A1F"/>
    <w:rsid w:val="00C56435"/>
    <w:rsid w:val="00E076E3"/>
    <w:rsid w:val="00EA5493"/>
    <w:rsid w:val="00EF2EC2"/>
    <w:rsid w:val="00FB7A2F"/>
    <w:rsid w:val="010C0502"/>
    <w:rsid w:val="01115B19"/>
    <w:rsid w:val="011E1FE4"/>
    <w:rsid w:val="012B4701"/>
    <w:rsid w:val="0139540B"/>
    <w:rsid w:val="016D4D19"/>
    <w:rsid w:val="01877B89"/>
    <w:rsid w:val="01BD7A4F"/>
    <w:rsid w:val="02A93B2F"/>
    <w:rsid w:val="030516AD"/>
    <w:rsid w:val="036418F4"/>
    <w:rsid w:val="036C34DA"/>
    <w:rsid w:val="036E7293"/>
    <w:rsid w:val="03A32C74"/>
    <w:rsid w:val="03A81E10"/>
    <w:rsid w:val="03D94095"/>
    <w:rsid w:val="03FD05D6"/>
    <w:rsid w:val="041651F4"/>
    <w:rsid w:val="042913CB"/>
    <w:rsid w:val="04325B3B"/>
    <w:rsid w:val="04C609C8"/>
    <w:rsid w:val="052D7F5C"/>
    <w:rsid w:val="054E09BE"/>
    <w:rsid w:val="05AF3B52"/>
    <w:rsid w:val="05AF76AE"/>
    <w:rsid w:val="05CD31F6"/>
    <w:rsid w:val="06F55595"/>
    <w:rsid w:val="07397B77"/>
    <w:rsid w:val="073A744C"/>
    <w:rsid w:val="073B52FD"/>
    <w:rsid w:val="079E79DA"/>
    <w:rsid w:val="08534C69"/>
    <w:rsid w:val="088179A9"/>
    <w:rsid w:val="08B66FA6"/>
    <w:rsid w:val="08BD6586"/>
    <w:rsid w:val="091F2D9D"/>
    <w:rsid w:val="093D1475"/>
    <w:rsid w:val="09A17C56"/>
    <w:rsid w:val="09C53944"/>
    <w:rsid w:val="09D771D4"/>
    <w:rsid w:val="09E3201C"/>
    <w:rsid w:val="0A026946"/>
    <w:rsid w:val="0A1026E6"/>
    <w:rsid w:val="0A180D0E"/>
    <w:rsid w:val="0A402FCB"/>
    <w:rsid w:val="0A4C02AD"/>
    <w:rsid w:val="0A4C1970"/>
    <w:rsid w:val="0A5C592B"/>
    <w:rsid w:val="0ABC45EB"/>
    <w:rsid w:val="0AE95411"/>
    <w:rsid w:val="0B460AB5"/>
    <w:rsid w:val="0B5C3E34"/>
    <w:rsid w:val="0C051A56"/>
    <w:rsid w:val="0C216E2C"/>
    <w:rsid w:val="0C3B7EEE"/>
    <w:rsid w:val="0C5B233E"/>
    <w:rsid w:val="0C6C00A7"/>
    <w:rsid w:val="0C8F1FE8"/>
    <w:rsid w:val="0C9615C8"/>
    <w:rsid w:val="0CB24D02"/>
    <w:rsid w:val="0CCA1507"/>
    <w:rsid w:val="0D044784"/>
    <w:rsid w:val="0D307327"/>
    <w:rsid w:val="0D350DE1"/>
    <w:rsid w:val="0D4B23B2"/>
    <w:rsid w:val="0D9C676A"/>
    <w:rsid w:val="0DBC4D8D"/>
    <w:rsid w:val="0DBE0DD6"/>
    <w:rsid w:val="0DD979BE"/>
    <w:rsid w:val="0E1327A4"/>
    <w:rsid w:val="0EAA135B"/>
    <w:rsid w:val="0EB83A78"/>
    <w:rsid w:val="0ED14B39"/>
    <w:rsid w:val="0F5B4403"/>
    <w:rsid w:val="0F642218"/>
    <w:rsid w:val="0F9F0794"/>
    <w:rsid w:val="0FA83AEC"/>
    <w:rsid w:val="0FB81855"/>
    <w:rsid w:val="0FD541B5"/>
    <w:rsid w:val="0FE64614"/>
    <w:rsid w:val="10993435"/>
    <w:rsid w:val="109B53FF"/>
    <w:rsid w:val="109D1177"/>
    <w:rsid w:val="10D97CD5"/>
    <w:rsid w:val="10EA3C90"/>
    <w:rsid w:val="112A22DF"/>
    <w:rsid w:val="116166D3"/>
    <w:rsid w:val="116F4196"/>
    <w:rsid w:val="121F3E0E"/>
    <w:rsid w:val="12490E8B"/>
    <w:rsid w:val="126C2C21"/>
    <w:rsid w:val="126D2DCB"/>
    <w:rsid w:val="12A06CFD"/>
    <w:rsid w:val="12E12E71"/>
    <w:rsid w:val="13082AF4"/>
    <w:rsid w:val="136C6BDF"/>
    <w:rsid w:val="137D703E"/>
    <w:rsid w:val="14096B23"/>
    <w:rsid w:val="144638D4"/>
    <w:rsid w:val="14777F31"/>
    <w:rsid w:val="14795A57"/>
    <w:rsid w:val="14900FF3"/>
    <w:rsid w:val="14D709D0"/>
    <w:rsid w:val="150A66AF"/>
    <w:rsid w:val="15DF5D8E"/>
    <w:rsid w:val="15FF01DE"/>
    <w:rsid w:val="161F0345"/>
    <w:rsid w:val="162E7404"/>
    <w:rsid w:val="16640041"/>
    <w:rsid w:val="166E7112"/>
    <w:rsid w:val="16E01DBD"/>
    <w:rsid w:val="16E6314C"/>
    <w:rsid w:val="1739327C"/>
    <w:rsid w:val="17BB0135"/>
    <w:rsid w:val="17C90AA4"/>
    <w:rsid w:val="1839667F"/>
    <w:rsid w:val="18E11E1D"/>
    <w:rsid w:val="18F97167"/>
    <w:rsid w:val="195A572B"/>
    <w:rsid w:val="19D11E91"/>
    <w:rsid w:val="19F618F8"/>
    <w:rsid w:val="1A231FC1"/>
    <w:rsid w:val="1A2975D8"/>
    <w:rsid w:val="1A5605E9"/>
    <w:rsid w:val="1AC6751C"/>
    <w:rsid w:val="1AC90DBB"/>
    <w:rsid w:val="1B4A6BB9"/>
    <w:rsid w:val="1B866E0B"/>
    <w:rsid w:val="1BB6133F"/>
    <w:rsid w:val="1BDD4B1E"/>
    <w:rsid w:val="1C0C0F5F"/>
    <w:rsid w:val="1C896A53"/>
    <w:rsid w:val="1C964CCC"/>
    <w:rsid w:val="1D097B94"/>
    <w:rsid w:val="1D3E783E"/>
    <w:rsid w:val="1D70376F"/>
    <w:rsid w:val="1D772D50"/>
    <w:rsid w:val="1D7C0366"/>
    <w:rsid w:val="1D8A2A83"/>
    <w:rsid w:val="1D8B208F"/>
    <w:rsid w:val="1D903E12"/>
    <w:rsid w:val="1ED32208"/>
    <w:rsid w:val="1ED41ADC"/>
    <w:rsid w:val="1ED72042"/>
    <w:rsid w:val="1EF06916"/>
    <w:rsid w:val="1F043DDF"/>
    <w:rsid w:val="1F4849A4"/>
    <w:rsid w:val="1F52137F"/>
    <w:rsid w:val="1F533349"/>
    <w:rsid w:val="20A83220"/>
    <w:rsid w:val="20B63B8F"/>
    <w:rsid w:val="218B501C"/>
    <w:rsid w:val="21A63C04"/>
    <w:rsid w:val="21D40771"/>
    <w:rsid w:val="21F7620D"/>
    <w:rsid w:val="22066450"/>
    <w:rsid w:val="221768AF"/>
    <w:rsid w:val="227635D6"/>
    <w:rsid w:val="22E22A19"/>
    <w:rsid w:val="233F60BE"/>
    <w:rsid w:val="2372058B"/>
    <w:rsid w:val="23D83E1C"/>
    <w:rsid w:val="23ED663E"/>
    <w:rsid w:val="240A66CC"/>
    <w:rsid w:val="242D23BA"/>
    <w:rsid w:val="24431BDE"/>
    <w:rsid w:val="25441769"/>
    <w:rsid w:val="255A71DF"/>
    <w:rsid w:val="25897AC4"/>
    <w:rsid w:val="258E0C37"/>
    <w:rsid w:val="25BC1C48"/>
    <w:rsid w:val="25D52D09"/>
    <w:rsid w:val="266876DA"/>
    <w:rsid w:val="26C64400"/>
    <w:rsid w:val="26E40EBA"/>
    <w:rsid w:val="27206206"/>
    <w:rsid w:val="27207FB4"/>
    <w:rsid w:val="27A72484"/>
    <w:rsid w:val="284B2E0F"/>
    <w:rsid w:val="28732366"/>
    <w:rsid w:val="28C80903"/>
    <w:rsid w:val="28CF3A40"/>
    <w:rsid w:val="28D70B46"/>
    <w:rsid w:val="28DB0637"/>
    <w:rsid w:val="28E219C5"/>
    <w:rsid w:val="28E53263"/>
    <w:rsid w:val="28E55011"/>
    <w:rsid w:val="28EF40E2"/>
    <w:rsid w:val="292C2C40"/>
    <w:rsid w:val="29AC1FD3"/>
    <w:rsid w:val="29E96D83"/>
    <w:rsid w:val="2A157B78"/>
    <w:rsid w:val="2A2D4EC2"/>
    <w:rsid w:val="2A930A9D"/>
    <w:rsid w:val="2ABE1FBE"/>
    <w:rsid w:val="2ACB46DB"/>
    <w:rsid w:val="2AFE23BA"/>
    <w:rsid w:val="2B7D7FB5"/>
    <w:rsid w:val="2C4E2ECE"/>
    <w:rsid w:val="2C954FA0"/>
    <w:rsid w:val="2CA62D0A"/>
    <w:rsid w:val="2CAD22EA"/>
    <w:rsid w:val="2CBD1932"/>
    <w:rsid w:val="2CFF066C"/>
    <w:rsid w:val="2D480265"/>
    <w:rsid w:val="2D5A3972"/>
    <w:rsid w:val="2DA029D4"/>
    <w:rsid w:val="2DD438A6"/>
    <w:rsid w:val="2E3F3416"/>
    <w:rsid w:val="2E4B3B69"/>
    <w:rsid w:val="2E516CA5"/>
    <w:rsid w:val="2E8A7C21"/>
    <w:rsid w:val="2E9A689E"/>
    <w:rsid w:val="2F0401BB"/>
    <w:rsid w:val="2F7215C9"/>
    <w:rsid w:val="2F807842"/>
    <w:rsid w:val="2F827680"/>
    <w:rsid w:val="2F8C4439"/>
    <w:rsid w:val="2F936150"/>
    <w:rsid w:val="2FA5374C"/>
    <w:rsid w:val="2FC516F9"/>
    <w:rsid w:val="30087837"/>
    <w:rsid w:val="301B57BD"/>
    <w:rsid w:val="30422D49"/>
    <w:rsid w:val="30751371"/>
    <w:rsid w:val="31293F09"/>
    <w:rsid w:val="32026C34"/>
    <w:rsid w:val="320A3D3B"/>
    <w:rsid w:val="325D030E"/>
    <w:rsid w:val="325D20BC"/>
    <w:rsid w:val="326E41E6"/>
    <w:rsid w:val="329A50BF"/>
    <w:rsid w:val="32A93554"/>
    <w:rsid w:val="3320203F"/>
    <w:rsid w:val="332901F1"/>
    <w:rsid w:val="33501C21"/>
    <w:rsid w:val="335E433E"/>
    <w:rsid w:val="33E660E2"/>
    <w:rsid w:val="34140EA1"/>
    <w:rsid w:val="34313801"/>
    <w:rsid w:val="344572AC"/>
    <w:rsid w:val="345B6AD0"/>
    <w:rsid w:val="347F11B0"/>
    <w:rsid w:val="34825E0A"/>
    <w:rsid w:val="350E58F0"/>
    <w:rsid w:val="353A4937"/>
    <w:rsid w:val="356B3EAB"/>
    <w:rsid w:val="35957DBF"/>
    <w:rsid w:val="35A8127C"/>
    <w:rsid w:val="35C97A69"/>
    <w:rsid w:val="35E328D9"/>
    <w:rsid w:val="366D4898"/>
    <w:rsid w:val="36B9188B"/>
    <w:rsid w:val="36D14E27"/>
    <w:rsid w:val="36FF3742"/>
    <w:rsid w:val="3703019B"/>
    <w:rsid w:val="37531CE0"/>
    <w:rsid w:val="37D03331"/>
    <w:rsid w:val="37EC5FE6"/>
    <w:rsid w:val="38804D57"/>
    <w:rsid w:val="38D806EF"/>
    <w:rsid w:val="39273424"/>
    <w:rsid w:val="394A0EC1"/>
    <w:rsid w:val="398E5251"/>
    <w:rsid w:val="39A24859"/>
    <w:rsid w:val="3A377697"/>
    <w:rsid w:val="3A777A93"/>
    <w:rsid w:val="3A8A3559"/>
    <w:rsid w:val="3AD1189A"/>
    <w:rsid w:val="3AE72E6B"/>
    <w:rsid w:val="3AF17846"/>
    <w:rsid w:val="3B024F0B"/>
    <w:rsid w:val="3B464036"/>
    <w:rsid w:val="3B8C3A12"/>
    <w:rsid w:val="3B936B4F"/>
    <w:rsid w:val="3BB22847"/>
    <w:rsid w:val="3C101F4E"/>
    <w:rsid w:val="3C4B567C"/>
    <w:rsid w:val="3C6109FB"/>
    <w:rsid w:val="3C6C2DE1"/>
    <w:rsid w:val="3C9963E7"/>
    <w:rsid w:val="3CFB0E50"/>
    <w:rsid w:val="3D145A6E"/>
    <w:rsid w:val="3D5D11C3"/>
    <w:rsid w:val="3D7D3613"/>
    <w:rsid w:val="3D915310"/>
    <w:rsid w:val="3DAA72CE"/>
    <w:rsid w:val="3DC079A3"/>
    <w:rsid w:val="3E1F46CA"/>
    <w:rsid w:val="3E2B7513"/>
    <w:rsid w:val="3E725142"/>
    <w:rsid w:val="3F161F71"/>
    <w:rsid w:val="3F980BD8"/>
    <w:rsid w:val="3FC75019"/>
    <w:rsid w:val="3FD6606D"/>
    <w:rsid w:val="406D3E12"/>
    <w:rsid w:val="407A2359"/>
    <w:rsid w:val="40994C08"/>
    <w:rsid w:val="40AB4931"/>
    <w:rsid w:val="40B01F51"/>
    <w:rsid w:val="40B76E3C"/>
    <w:rsid w:val="40F55BB6"/>
    <w:rsid w:val="412D5350"/>
    <w:rsid w:val="413606A8"/>
    <w:rsid w:val="415B010F"/>
    <w:rsid w:val="41BB6E00"/>
    <w:rsid w:val="41D43A1D"/>
    <w:rsid w:val="41E40104"/>
    <w:rsid w:val="42462B6D"/>
    <w:rsid w:val="426C1EA8"/>
    <w:rsid w:val="42FE0D52"/>
    <w:rsid w:val="43103773"/>
    <w:rsid w:val="433B1FA6"/>
    <w:rsid w:val="4383394D"/>
    <w:rsid w:val="43851473"/>
    <w:rsid w:val="43A23DD3"/>
    <w:rsid w:val="43BB6C43"/>
    <w:rsid w:val="43D56AEB"/>
    <w:rsid w:val="43F3462F"/>
    <w:rsid w:val="440920A4"/>
    <w:rsid w:val="4413082D"/>
    <w:rsid w:val="441822E7"/>
    <w:rsid w:val="44337121"/>
    <w:rsid w:val="44584D6F"/>
    <w:rsid w:val="44EE4DF6"/>
    <w:rsid w:val="450A60D4"/>
    <w:rsid w:val="455A248C"/>
    <w:rsid w:val="45813EBC"/>
    <w:rsid w:val="4588524B"/>
    <w:rsid w:val="45921C25"/>
    <w:rsid w:val="45FE72BB"/>
    <w:rsid w:val="461B1C1B"/>
    <w:rsid w:val="4680081E"/>
    <w:rsid w:val="46B81B60"/>
    <w:rsid w:val="46CB53EF"/>
    <w:rsid w:val="47694C08"/>
    <w:rsid w:val="47AF12C6"/>
    <w:rsid w:val="47FE7A46"/>
    <w:rsid w:val="48082673"/>
    <w:rsid w:val="480D4DF2"/>
    <w:rsid w:val="48A203D1"/>
    <w:rsid w:val="48A40B02"/>
    <w:rsid w:val="48AD4952"/>
    <w:rsid w:val="48C22822"/>
    <w:rsid w:val="48E924A4"/>
    <w:rsid w:val="48EE7ABB"/>
    <w:rsid w:val="48FF5824"/>
    <w:rsid w:val="496438D9"/>
    <w:rsid w:val="49DC7913"/>
    <w:rsid w:val="4A0C644A"/>
    <w:rsid w:val="4A547DF1"/>
    <w:rsid w:val="4AB64608"/>
    <w:rsid w:val="4B26353C"/>
    <w:rsid w:val="4B3D0885"/>
    <w:rsid w:val="4B7E1D99"/>
    <w:rsid w:val="4BB01057"/>
    <w:rsid w:val="4BC13280"/>
    <w:rsid w:val="4BC15012"/>
    <w:rsid w:val="4BD20FCE"/>
    <w:rsid w:val="4BEC408D"/>
    <w:rsid w:val="4C995F8F"/>
    <w:rsid w:val="4C9E5354"/>
    <w:rsid w:val="4CAF0EB6"/>
    <w:rsid w:val="4CC528E0"/>
    <w:rsid w:val="4CC56D84"/>
    <w:rsid w:val="4CEA0599"/>
    <w:rsid w:val="4CEC2563"/>
    <w:rsid w:val="4D2C295F"/>
    <w:rsid w:val="4D752558"/>
    <w:rsid w:val="4D9C5D37"/>
    <w:rsid w:val="4DB017E2"/>
    <w:rsid w:val="4DB0337A"/>
    <w:rsid w:val="4DB42F00"/>
    <w:rsid w:val="4DEA4CF4"/>
    <w:rsid w:val="4E0A0EF3"/>
    <w:rsid w:val="4E125FF9"/>
    <w:rsid w:val="4E21623C"/>
    <w:rsid w:val="4E7D6DEF"/>
    <w:rsid w:val="4EA053B3"/>
    <w:rsid w:val="4EC76DE4"/>
    <w:rsid w:val="4F165675"/>
    <w:rsid w:val="4F561F16"/>
    <w:rsid w:val="4F714FA1"/>
    <w:rsid w:val="503472A0"/>
    <w:rsid w:val="506D7517"/>
    <w:rsid w:val="50A70C7B"/>
    <w:rsid w:val="50A866F2"/>
    <w:rsid w:val="50D37CC2"/>
    <w:rsid w:val="518731FF"/>
    <w:rsid w:val="518965D2"/>
    <w:rsid w:val="518B234A"/>
    <w:rsid w:val="519105C3"/>
    <w:rsid w:val="51BC0756"/>
    <w:rsid w:val="51D33CF1"/>
    <w:rsid w:val="51F31067"/>
    <w:rsid w:val="52846D9A"/>
    <w:rsid w:val="52DE46FC"/>
    <w:rsid w:val="52F350E6"/>
    <w:rsid w:val="53890B0C"/>
    <w:rsid w:val="53B436B7"/>
    <w:rsid w:val="547F5A6B"/>
    <w:rsid w:val="54843081"/>
    <w:rsid w:val="54A35BFD"/>
    <w:rsid w:val="54DB5397"/>
    <w:rsid w:val="54EA55DA"/>
    <w:rsid w:val="54ED0C26"/>
    <w:rsid w:val="54F621D1"/>
    <w:rsid w:val="550D751A"/>
    <w:rsid w:val="555E7D76"/>
    <w:rsid w:val="55E0078B"/>
    <w:rsid w:val="56576C9F"/>
    <w:rsid w:val="56690780"/>
    <w:rsid w:val="57013F6B"/>
    <w:rsid w:val="57106E4E"/>
    <w:rsid w:val="5721105B"/>
    <w:rsid w:val="57C55E8A"/>
    <w:rsid w:val="57C87729"/>
    <w:rsid w:val="57F44ABA"/>
    <w:rsid w:val="58331046"/>
    <w:rsid w:val="583D3C73"/>
    <w:rsid w:val="584414A5"/>
    <w:rsid w:val="58773629"/>
    <w:rsid w:val="58817B73"/>
    <w:rsid w:val="58B33F35"/>
    <w:rsid w:val="58BA52C3"/>
    <w:rsid w:val="59372DB8"/>
    <w:rsid w:val="59D625D1"/>
    <w:rsid w:val="59D81EA5"/>
    <w:rsid w:val="59EF6686"/>
    <w:rsid w:val="59FB5B93"/>
    <w:rsid w:val="5A01133A"/>
    <w:rsid w:val="5A19426B"/>
    <w:rsid w:val="5A7D2A4C"/>
    <w:rsid w:val="5A81253D"/>
    <w:rsid w:val="5AC32B55"/>
    <w:rsid w:val="5AD563E4"/>
    <w:rsid w:val="5B1A473F"/>
    <w:rsid w:val="5B277A0C"/>
    <w:rsid w:val="5B653C0C"/>
    <w:rsid w:val="5B8A71CF"/>
    <w:rsid w:val="5BB66216"/>
    <w:rsid w:val="5C380A02"/>
    <w:rsid w:val="5C4B3C64"/>
    <w:rsid w:val="5C702869"/>
    <w:rsid w:val="5DC15346"/>
    <w:rsid w:val="5DD07337"/>
    <w:rsid w:val="5E1E00A2"/>
    <w:rsid w:val="5E3E6996"/>
    <w:rsid w:val="5E443FAD"/>
    <w:rsid w:val="5E4A0E97"/>
    <w:rsid w:val="5E5D506F"/>
    <w:rsid w:val="5E677C9B"/>
    <w:rsid w:val="5EAA5DDA"/>
    <w:rsid w:val="5EB86749"/>
    <w:rsid w:val="5F5E109E"/>
    <w:rsid w:val="5F697A43"/>
    <w:rsid w:val="5F742670"/>
    <w:rsid w:val="5F950838"/>
    <w:rsid w:val="5FC1162D"/>
    <w:rsid w:val="5FF437B1"/>
    <w:rsid w:val="60644853"/>
    <w:rsid w:val="60804B0A"/>
    <w:rsid w:val="609D1752"/>
    <w:rsid w:val="60E651ED"/>
    <w:rsid w:val="60F33A68"/>
    <w:rsid w:val="60F4769E"/>
    <w:rsid w:val="61502C69"/>
    <w:rsid w:val="61BE4076"/>
    <w:rsid w:val="61DA565F"/>
    <w:rsid w:val="61FA2BD4"/>
    <w:rsid w:val="626A1B08"/>
    <w:rsid w:val="62A212A2"/>
    <w:rsid w:val="62E95123"/>
    <w:rsid w:val="63352116"/>
    <w:rsid w:val="63471E49"/>
    <w:rsid w:val="634E6B4A"/>
    <w:rsid w:val="636E73D6"/>
    <w:rsid w:val="637075F2"/>
    <w:rsid w:val="639C03E7"/>
    <w:rsid w:val="63F16FC3"/>
    <w:rsid w:val="641E704E"/>
    <w:rsid w:val="64932F96"/>
    <w:rsid w:val="64AF414A"/>
    <w:rsid w:val="64C1532A"/>
    <w:rsid w:val="64C64FF0"/>
    <w:rsid w:val="64CF20F6"/>
    <w:rsid w:val="64DB0A9B"/>
    <w:rsid w:val="64FB738F"/>
    <w:rsid w:val="656A1E1F"/>
    <w:rsid w:val="659C46CE"/>
    <w:rsid w:val="65EB11B2"/>
    <w:rsid w:val="660D737A"/>
    <w:rsid w:val="661C136B"/>
    <w:rsid w:val="663D12E2"/>
    <w:rsid w:val="664803B2"/>
    <w:rsid w:val="666D1BC7"/>
    <w:rsid w:val="6695111E"/>
    <w:rsid w:val="669D0430"/>
    <w:rsid w:val="66CF2882"/>
    <w:rsid w:val="670E33AA"/>
    <w:rsid w:val="672D1356"/>
    <w:rsid w:val="677F6056"/>
    <w:rsid w:val="67AC671F"/>
    <w:rsid w:val="67D839B8"/>
    <w:rsid w:val="67F81964"/>
    <w:rsid w:val="68150768"/>
    <w:rsid w:val="683010FE"/>
    <w:rsid w:val="68354966"/>
    <w:rsid w:val="6837248C"/>
    <w:rsid w:val="685A43CD"/>
    <w:rsid w:val="685E210F"/>
    <w:rsid w:val="68637725"/>
    <w:rsid w:val="68EC771B"/>
    <w:rsid w:val="69054339"/>
    <w:rsid w:val="692769A5"/>
    <w:rsid w:val="69320EA6"/>
    <w:rsid w:val="69482477"/>
    <w:rsid w:val="698062B8"/>
    <w:rsid w:val="69C42446"/>
    <w:rsid w:val="6A042842"/>
    <w:rsid w:val="6A0C16F7"/>
    <w:rsid w:val="6A1D3904"/>
    <w:rsid w:val="6A280DF8"/>
    <w:rsid w:val="6A372C18"/>
    <w:rsid w:val="6AA858C3"/>
    <w:rsid w:val="6ABC4ECB"/>
    <w:rsid w:val="6B054AC4"/>
    <w:rsid w:val="6B961BC0"/>
    <w:rsid w:val="6BAC13E3"/>
    <w:rsid w:val="6BB65DBE"/>
    <w:rsid w:val="6C117498"/>
    <w:rsid w:val="6C702411"/>
    <w:rsid w:val="6C90660F"/>
    <w:rsid w:val="6CAF678B"/>
    <w:rsid w:val="6CBC5656"/>
    <w:rsid w:val="6D176D30"/>
    <w:rsid w:val="6D282CEC"/>
    <w:rsid w:val="6D2C27DC"/>
    <w:rsid w:val="6D6A7B3D"/>
    <w:rsid w:val="6D9263B7"/>
    <w:rsid w:val="6DFB21AE"/>
    <w:rsid w:val="6E890338"/>
    <w:rsid w:val="6F1E43A6"/>
    <w:rsid w:val="6FF46EB5"/>
    <w:rsid w:val="705362D1"/>
    <w:rsid w:val="711041C2"/>
    <w:rsid w:val="712517F6"/>
    <w:rsid w:val="713A4D9B"/>
    <w:rsid w:val="71773EE0"/>
    <w:rsid w:val="718627B6"/>
    <w:rsid w:val="723143F0"/>
    <w:rsid w:val="72541E8D"/>
    <w:rsid w:val="72587BCF"/>
    <w:rsid w:val="726133FE"/>
    <w:rsid w:val="728E1843"/>
    <w:rsid w:val="729A01E8"/>
    <w:rsid w:val="72D134DE"/>
    <w:rsid w:val="72D74F98"/>
    <w:rsid w:val="73465C7A"/>
    <w:rsid w:val="73903399"/>
    <w:rsid w:val="7396232F"/>
    <w:rsid w:val="73B057E9"/>
    <w:rsid w:val="73CD639B"/>
    <w:rsid w:val="73F2195D"/>
    <w:rsid w:val="74045CDC"/>
    <w:rsid w:val="744F0B5E"/>
    <w:rsid w:val="748051BB"/>
    <w:rsid w:val="74C0380A"/>
    <w:rsid w:val="74D745FD"/>
    <w:rsid w:val="75153B55"/>
    <w:rsid w:val="753722BF"/>
    <w:rsid w:val="759727BC"/>
    <w:rsid w:val="75B426E1"/>
    <w:rsid w:val="75BA64AB"/>
    <w:rsid w:val="75D36BD2"/>
    <w:rsid w:val="76004806"/>
    <w:rsid w:val="76124539"/>
    <w:rsid w:val="76191423"/>
    <w:rsid w:val="762B1157"/>
    <w:rsid w:val="76D812DE"/>
    <w:rsid w:val="76F36118"/>
    <w:rsid w:val="773D3837"/>
    <w:rsid w:val="77764653"/>
    <w:rsid w:val="779D6084"/>
    <w:rsid w:val="77A620E5"/>
    <w:rsid w:val="77C17FC5"/>
    <w:rsid w:val="77D53A70"/>
    <w:rsid w:val="78250553"/>
    <w:rsid w:val="78370287"/>
    <w:rsid w:val="784D7AAA"/>
    <w:rsid w:val="78685D7F"/>
    <w:rsid w:val="78801C2E"/>
    <w:rsid w:val="789E7942"/>
    <w:rsid w:val="78AF42C1"/>
    <w:rsid w:val="792B7DEB"/>
    <w:rsid w:val="799314ED"/>
    <w:rsid w:val="7A1E16FE"/>
    <w:rsid w:val="7A721A4A"/>
    <w:rsid w:val="7AC676A0"/>
    <w:rsid w:val="7AF4420D"/>
    <w:rsid w:val="7B18614D"/>
    <w:rsid w:val="7B292109"/>
    <w:rsid w:val="7B643141"/>
    <w:rsid w:val="7B705F89"/>
    <w:rsid w:val="7BDA1655"/>
    <w:rsid w:val="7C324FED"/>
    <w:rsid w:val="7C3F3BAE"/>
    <w:rsid w:val="7C442F72"/>
    <w:rsid w:val="7C7D3800"/>
    <w:rsid w:val="7CAC016F"/>
    <w:rsid w:val="7CFB5D27"/>
    <w:rsid w:val="7D1B0177"/>
    <w:rsid w:val="7D8555F0"/>
    <w:rsid w:val="7DAE4B47"/>
    <w:rsid w:val="7F4A08A0"/>
    <w:rsid w:val="7F723FE9"/>
    <w:rsid w:val="7F8A3392"/>
    <w:rsid w:val="7F985AAF"/>
    <w:rsid w:val="7FD50AB1"/>
    <w:rsid w:val="7FE24F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qFormat="1"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cs-CZ"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14</Words>
  <Characters>85</Characters>
  <Lines>1</Lines>
  <Paragraphs>1</Paragraphs>
  <TotalTime>103</TotalTime>
  <ScaleCrop>false</ScaleCrop>
  <LinksUpToDate>false</LinksUpToDate>
  <CharactersWithSpaces>98</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5T12:32:00Z</dcterms:created>
  <dc:creator>Dav</dc:creator>
  <cp:lastModifiedBy>Ujjwal</cp:lastModifiedBy>
  <dcterms:modified xsi:type="dcterms:W3CDTF">2024-08-15T10:23:0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1123237E94A84DEEA0537D5AB8F40261</vt:lpwstr>
  </property>
</Properties>
</file>